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C7C58" w14:textId="25F6C146" w:rsidR="007A52D9" w:rsidRPr="00115ABE" w:rsidRDefault="00B36576" w:rsidP="00EC169A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BUDGET COMMITTEE</w:t>
      </w:r>
      <w:r w:rsidR="00EC169A" w:rsidRPr="00115ABE">
        <w:rPr>
          <w:rFonts w:cstheme="minorHAnsi"/>
          <w:b/>
          <w:bCs/>
        </w:rPr>
        <w:t xml:space="preserve"> </w:t>
      </w:r>
      <w:r w:rsidR="00F60040" w:rsidRPr="00115ABE">
        <w:rPr>
          <w:rFonts w:cstheme="minorHAnsi"/>
          <w:b/>
          <w:bCs/>
        </w:rPr>
        <w:t>AGENDA</w:t>
      </w:r>
    </w:p>
    <w:p w14:paraId="1BE84CDB" w14:textId="3F5A4A69" w:rsidR="00F60040" w:rsidRDefault="00D80EB3" w:rsidP="00F60040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b/>
          <w:bCs/>
        </w:rPr>
        <w:br/>
      </w:r>
      <w:bookmarkStart w:id="0" w:name="_Hlk74303575"/>
      <w:r w:rsidR="00F60040" w:rsidRPr="00AD5B7F">
        <w:rPr>
          <w:rFonts w:cstheme="minorHAnsi"/>
          <w:sz w:val="22"/>
          <w:szCs w:val="22"/>
        </w:rPr>
        <w:t xml:space="preserve">The </w:t>
      </w:r>
      <w:r w:rsidR="00B36576">
        <w:rPr>
          <w:rFonts w:cstheme="minorHAnsi"/>
          <w:b/>
          <w:bCs/>
          <w:sz w:val="22"/>
          <w:szCs w:val="22"/>
        </w:rPr>
        <w:t>Budget Committee</w:t>
      </w:r>
      <w:r w:rsidR="00F60040" w:rsidRPr="00AD5B7F">
        <w:rPr>
          <w:rFonts w:cstheme="minorHAnsi"/>
          <w:b/>
          <w:bCs/>
          <w:sz w:val="22"/>
          <w:szCs w:val="22"/>
        </w:rPr>
        <w:t xml:space="preserve"> Meeting</w:t>
      </w:r>
      <w:r w:rsidR="00F60040" w:rsidRPr="00AD5B7F">
        <w:rPr>
          <w:rFonts w:cstheme="minorHAnsi"/>
          <w:sz w:val="22"/>
          <w:szCs w:val="22"/>
        </w:rPr>
        <w:t xml:space="preserve"> of the Wellington Fire Protection District will be called to </w:t>
      </w:r>
      <w:r w:rsidR="00AC6BF8">
        <w:rPr>
          <w:rFonts w:cstheme="minorHAnsi"/>
          <w:sz w:val="22"/>
          <w:szCs w:val="22"/>
        </w:rPr>
        <w:t>at</w:t>
      </w:r>
      <w:r w:rsidR="00192A2D">
        <w:rPr>
          <w:rFonts w:cstheme="minorHAnsi"/>
          <w:sz w:val="22"/>
          <w:szCs w:val="22"/>
        </w:rPr>
        <w:t xml:space="preserve"> </w:t>
      </w:r>
      <w:r w:rsidR="00B36576">
        <w:rPr>
          <w:rFonts w:cstheme="minorHAnsi"/>
          <w:b/>
          <w:bCs/>
          <w:sz w:val="22"/>
          <w:szCs w:val="22"/>
        </w:rPr>
        <w:t>5</w:t>
      </w:r>
      <w:r w:rsidR="00192A2D" w:rsidRPr="00E56840">
        <w:rPr>
          <w:rFonts w:cstheme="minorHAnsi"/>
          <w:b/>
          <w:bCs/>
          <w:sz w:val="22"/>
          <w:szCs w:val="22"/>
        </w:rPr>
        <w:t>:00</w:t>
      </w:r>
      <w:r w:rsidR="006A16AA" w:rsidRPr="006A16AA">
        <w:rPr>
          <w:rFonts w:cstheme="minorHAnsi"/>
          <w:b/>
          <w:bCs/>
          <w:sz w:val="22"/>
          <w:szCs w:val="22"/>
        </w:rPr>
        <w:t xml:space="preserve"> pm</w:t>
      </w:r>
      <w:r w:rsidR="006A16AA">
        <w:rPr>
          <w:rFonts w:cstheme="minorHAnsi"/>
          <w:sz w:val="22"/>
          <w:szCs w:val="22"/>
        </w:rPr>
        <w:t xml:space="preserve"> on </w:t>
      </w:r>
      <w:r w:rsidR="004F0B9A">
        <w:rPr>
          <w:rFonts w:cstheme="minorHAnsi"/>
          <w:b/>
          <w:bCs/>
          <w:sz w:val="22"/>
          <w:szCs w:val="22"/>
        </w:rPr>
        <w:t>September 27</w:t>
      </w:r>
      <w:r w:rsidR="006A16AA" w:rsidRPr="006A16AA">
        <w:rPr>
          <w:rFonts w:cstheme="minorHAnsi"/>
          <w:b/>
          <w:bCs/>
          <w:sz w:val="22"/>
          <w:szCs w:val="22"/>
        </w:rPr>
        <w:t>, 2023</w:t>
      </w:r>
      <w:r w:rsidR="003C583C">
        <w:rPr>
          <w:rFonts w:cstheme="minorHAnsi"/>
          <w:sz w:val="22"/>
          <w:szCs w:val="22"/>
        </w:rPr>
        <w:t>.</w:t>
      </w:r>
      <w:r w:rsidR="003C583C" w:rsidRPr="00AD5B7F">
        <w:rPr>
          <w:rFonts w:cstheme="minorHAnsi"/>
          <w:sz w:val="22"/>
          <w:szCs w:val="22"/>
        </w:rPr>
        <w:t xml:space="preserve">  </w:t>
      </w:r>
      <w:r>
        <w:rPr>
          <w:rFonts w:cstheme="minorHAnsi"/>
          <w:sz w:val="22"/>
          <w:szCs w:val="22"/>
        </w:rPr>
        <w:t>T</w:t>
      </w:r>
      <w:r w:rsidR="00F60040" w:rsidRPr="00AD5B7F">
        <w:rPr>
          <w:rFonts w:cstheme="minorHAnsi"/>
          <w:sz w:val="22"/>
          <w:szCs w:val="22"/>
        </w:rPr>
        <w:t xml:space="preserve">he meeting will be held at </w:t>
      </w:r>
      <w:r w:rsidR="00F60040" w:rsidRPr="00AD5B7F">
        <w:rPr>
          <w:rFonts w:cstheme="minorHAnsi"/>
          <w:b/>
          <w:bCs/>
          <w:sz w:val="22"/>
          <w:szCs w:val="22"/>
        </w:rPr>
        <w:t>Station 1</w:t>
      </w:r>
      <w:r>
        <w:rPr>
          <w:rFonts w:cstheme="minorHAnsi"/>
          <w:b/>
          <w:bCs/>
          <w:sz w:val="22"/>
          <w:szCs w:val="22"/>
        </w:rPr>
        <w:t>6</w:t>
      </w:r>
      <w:r w:rsidR="00F60040" w:rsidRPr="00AD5B7F">
        <w:rPr>
          <w:rFonts w:cstheme="minorHAnsi"/>
          <w:b/>
          <w:bCs/>
          <w:sz w:val="22"/>
          <w:szCs w:val="22"/>
        </w:rPr>
        <w:t xml:space="preserve"> </w:t>
      </w:r>
      <w:r w:rsidR="00F60040" w:rsidRPr="00AD5B7F">
        <w:rPr>
          <w:rFonts w:cstheme="minorHAnsi"/>
          <w:sz w:val="22"/>
          <w:szCs w:val="22"/>
        </w:rPr>
        <w:t xml:space="preserve">located at </w:t>
      </w:r>
      <w:r>
        <w:rPr>
          <w:rFonts w:cstheme="minorHAnsi"/>
          <w:sz w:val="22"/>
          <w:szCs w:val="22"/>
        </w:rPr>
        <w:t>8130 3</w:t>
      </w:r>
      <w:r w:rsidRPr="00D80EB3">
        <w:rPr>
          <w:rFonts w:cstheme="minorHAnsi"/>
          <w:sz w:val="22"/>
          <w:szCs w:val="22"/>
          <w:vertAlign w:val="superscript"/>
        </w:rPr>
        <w:t>rd</w:t>
      </w:r>
      <w:r>
        <w:rPr>
          <w:rFonts w:cstheme="minorHAnsi"/>
          <w:sz w:val="22"/>
          <w:szCs w:val="22"/>
        </w:rPr>
        <w:t xml:space="preserve"> St, Wellington, CO 80549</w:t>
      </w:r>
      <w:r w:rsidR="003C583C">
        <w:rPr>
          <w:rFonts w:cstheme="minorHAnsi"/>
          <w:b/>
          <w:bCs/>
          <w:sz w:val="22"/>
          <w:szCs w:val="22"/>
        </w:rPr>
        <w:t>.</w:t>
      </w:r>
      <w:r w:rsidR="003C583C">
        <w:rPr>
          <w:rFonts w:cstheme="minorHAnsi"/>
          <w:sz w:val="22"/>
          <w:szCs w:val="22"/>
        </w:rPr>
        <w:t xml:space="preserve">  </w:t>
      </w:r>
      <w:r w:rsidR="001D3DAA">
        <w:rPr>
          <w:rFonts w:cstheme="minorHAnsi"/>
          <w:sz w:val="22"/>
          <w:szCs w:val="22"/>
        </w:rPr>
        <w:t xml:space="preserve">Please contact our administrative office for </w:t>
      </w:r>
      <w:r w:rsidR="007A10EA">
        <w:rPr>
          <w:rFonts w:cstheme="minorHAnsi"/>
          <w:sz w:val="22"/>
          <w:szCs w:val="22"/>
        </w:rPr>
        <w:t xml:space="preserve">any </w:t>
      </w:r>
      <w:r w:rsidR="001D3DAA">
        <w:rPr>
          <w:rFonts w:cstheme="minorHAnsi"/>
          <w:sz w:val="22"/>
          <w:szCs w:val="22"/>
        </w:rPr>
        <w:t xml:space="preserve">attendance </w:t>
      </w:r>
      <w:r w:rsidR="007A10EA">
        <w:rPr>
          <w:rFonts w:cstheme="minorHAnsi"/>
          <w:sz w:val="22"/>
          <w:szCs w:val="22"/>
        </w:rPr>
        <w:t>accommodations</w:t>
      </w:r>
      <w:r w:rsidR="001D3DAA">
        <w:rPr>
          <w:rFonts w:cstheme="minorHAnsi"/>
          <w:sz w:val="22"/>
          <w:szCs w:val="22"/>
        </w:rPr>
        <w:t xml:space="preserve">. </w:t>
      </w:r>
    </w:p>
    <w:p w14:paraId="4D7AE398" w14:textId="7E7A1F66" w:rsidR="00D80EB3" w:rsidRPr="00BB6128" w:rsidRDefault="00D80EB3" w:rsidP="00F60040">
      <w:pPr>
        <w:jc w:val="both"/>
        <w:rPr>
          <w:rFonts w:cstheme="minorHAnsi"/>
          <w:b/>
          <w:bCs/>
          <w:sz w:val="22"/>
          <w:szCs w:val="22"/>
        </w:rPr>
      </w:pPr>
    </w:p>
    <w:bookmarkEnd w:id="0"/>
    <w:p w14:paraId="560412F5" w14:textId="77777777" w:rsidR="00BE5572" w:rsidRDefault="00BE5572" w:rsidP="00F60040">
      <w:pPr>
        <w:rPr>
          <w:rFonts w:cstheme="minorHAnsi"/>
          <w:b/>
          <w:bCs/>
          <w:sz w:val="22"/>
          <w:szCs w:val="22"/>
        </w:rPr>
      </w:pPr>
    </w:p>
    <w:p w14:paraId="23E9EEC0" w14:textId="4701E133" w:rsidR="00C139C0" w:rsidRPr="00BB6128" w:rsidRDefault="00F60040" w:rsidP="00F60040">
      <w:pPr>
        <w:rPr>
          <w:rFonts w:cstheme="minorHAnsi"/>
          <w:b/>
          <w:bCs/>
          <w:sz w:val="22"/>
          <w:szCs w:val="22"/>
        </w:rPr>
      </w:pPr>
      <w:r w:rsidRPr="00BB6128">
        <w:rPr>
          <w:rFonts w:cstheme="minorHAnsi"/>
          <w:b/>
          <w:bCs/>
          <w:sz w:val="22"/>
          <w:szCs w:val="22"/>
        </w:rPr>
        <w:t>Roll Call</w:t>
      </w:r>
      <w:r w:rsidR="008A62A9" w:rsidRPr="00BB6128">
        <w:rPr>
          <w:rFonts w:cstheme="minorHAnsi"/>
          <w:b/>
          <w:bCs/>
          <w:sz w:val="22"/>
          <w:szCs w:val="22"/>
        </w:rPr>
        <w:t xml:space="preserve"> </w:t>
      </w:r>
    </w:p>
    <w:p w14:paraId="199BA35F" w14:textId="77777777" w:rsidR="004F0B9A" w:rsidRDefault="004F0B9A" w:rsidP="00F60040">
      <w:pPr>
        <w:rPr>
          <w:rFonts w:cstheme="minorHAnsi"/>
          <w:sz w:val="22"/>
          <w:szCs w:val="22"/>
        </w:rPr>
      </w:pPr>
    </w:p>
    <w:p w14:paraId="654B2348" w14:textId="1F5D02DE" w:rsidR="00F60040" w:rsidRDefault="004F0B9A" w:rsidP="00F60040">
      <w:pPr>
        <w:rPr>
          <w:rFonts w:cstheme="minorHAnsi"/>
          <w:b/>
          <w:bCs/>
          <w:sz w:val="22"/>
          <w:szCs w:val="22"/>
        </w:rPr>
      </w:pPr>
      <w:r w:rsidRPr="004F0B9A">
        <w:rPr>
          <w:rFonts w:cstheme="minorHAnsi"/>
          <w:b/>
          <w:bCs/>
          <w:sz w:val="22"/>
          <w:szCs w:val="22"/>
        </w:rPr>
        <w:t>Discussion/Action:</w:t>
      </w:r>
      <w:r w:rsidR="00CC1C75">
        <w:rPr>
          <w:rFonts w:cstheme="minorHAnsi"/>
          <w:b/>
          <w:bCs/>
          <w:sz w:val="22"/>
          <w:szCs w:val="22"/>
        </w:rPr>
        <w:br/>
      </w:r>
    </w:p>
    <w:p w14:paraId="5C8B4C3E" w14:textId="77777777" w:rsidR="00E679AD" w:rsidRDefault="00E679AD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hief </w:t>
      </w:r>
      <w:proofErr w:type="spellStart"/>
      <w:r>
        <w:rPr>
          <w:rFonts w:cstheme="minorHAnsi"/>
          <w:b/>
          <w:bCs/>
        </w:rPr>
        <w:t>Olme</w:t>
      </w:r>
      <w:proofErr w:type="spellEnd"/>
    </w:p>
    <w:p w14:paraId="56BFFF8D" w14:textId="69EDA2CC" w:rsidR="00F12FDC" w:rsidRDefault="004F0B9A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List of Debt</w:t>
      </w:r>
    </w:p>
    <w:p w14:paraId="514B6AA7" w14:textId="67F826F8" w:rsidR="004F0B9A" w:rsidRDefault="004F0B9A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Schedule of Maintenance</w:t>
      </w:r>
    </w:p>
    <w:p w14:paraId="1A411D86" w14:textId="550DE6F8" w:rsidR="004F0B9A" w:rsidRDefault="004F0B9A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2024 Draft Budget</w:t>
      </w:r>
    </w:p>
    <w:p w14:paraId="1167E2C1" w14:textId="1F9E01FD" w:rsidR="004F0B9A" w:rsidRDefault="004F0B9A" w:rsidP="00CF0000">
      <w:pPr>
        <w:pStyle w:val="ListParagraph"/>
        <w:numPr>
          <w:ilvl w:val="0"/>
          <w:numId w:val="19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Who will present </w:t>
      </w:r>
      <w:proofErr w:type="gramStart"/>
      <w:r>
        <w:rPr>
          <w:rFonts w:cstheme="minorHAnsi"/>
          <w:b/>
          <w:bCs/>
        </w:rPr>
        <w:t>committee</w:t>
      </w:r>
      <w:proofErr w:type="gramEnd"/>
      <w:r>
        <w:rPr>
          <w:rFonts w:cstheme="minorHAnsi"/>
          <w:b/>
          <w:bCs/>
        </w:rPr>
        <w:t xml:space="preserve"> budget to Board of Directors?</w:t>
      </w:r>
    </w:p>
    <w:p w14:paraId="2596158B" w14:textId="77777777" w:rsidR="00FE44C9" w:rsidRDefault="00FE44C9" w:rsidP="00FE44C9">
      <w:pPr>
        <w:rPr>
          <w:rFonts w:cstheme="minorHAnsi"/>
          <w:b/>
          <w:bCs/>
          <w:sz w:val="22"/>
          <w:szCs w:val="22"/>
        </w:rPr>
      </w:pPr>
      <w:bookmarkStart w:id="1" w:name="_Hlk135730343"/>
    </w:p>
    <w:bookmarkEnd w:id="1"/>
    <w:p w14:paraId="52057789" w14:textId="373E4952" w:rsidR="009C2637" w:rsidRDefault="009C2637" w:rsidP="00594901">
      <w:pPr>
        <w:rPr>
          <w:rFonts w:cstheme="minorHAnsi"/>
          <w:b/>
          <w:bCs/>
          <w:sz w:val="22"/>
          <w:szCs w:val="22"/>
        </w:rPr>
      </w:pPr>
    </w:p>
    <w:p w14:paraId="695DD4B0" w14:textId="07911365" w:rsidR="002F0377" w:rsidRDefault="00F60040" w:rsidP="0050682D">
      <w:pPr>
        <w:rPr>
          <w:rFonts w:cstheme="minorHAnsi"/>
          <w:sz w:val="22"/>
          <w:szCs w:val="22"/>
        </w:rPr>
      </w:pPr>
      <w:r w:rsidRPr="00AD5B7F">
        <w:rPr>
          <w:rFonts w:cstheme="minorHAnsi"/>
          <w:b/>
          <w:bCs/>
          <w:sz w:val="22"/>
          <w:szCs w:val="22"/>
        </w:rPr>
        <w:t>Adjournment</w:t>
      </w:r>
      <w:r w:rsidR="00115ABE" w:rsidRPr="00AD5B7F">
        <w:rPr>
          <w:rFonts w:cstheme="minorHAnsi"/>
          <w:b/>
          <w:bCs/>
          <w:sz w:val="22"/>
          <w:szCs w:val="22"/>
        </w:rPr>
        <w:br/>
      </w:r>
    </w:p>
    <w:p w14:paraId="0EB86B07" w14:textId="77777777" w:rsidR="00487D41" w:rsidRPr="00487D41" w:rsidRDefault="00487D41" w:rsidP="00487D41">
      <w:pPr>
        <w:rPr>
          <w:rFonts w:ascii="Calibri" w:eastAsia="Times New Roman" w:hAnsi="Calibri" w:cs="Calibri"/>
          <w:sz w:val="22"/>
          <w:szCs w:val="22"/>
        </w:rPr>
      </w:pPr>
    </w:p>
    <w:p w14:paraId="12258433" w14:textId="444D4855" w:rsidR="006E42BB" w:rsidRDefault="006E42BB" w:rsidP="0050682D">
      <w:pPr>
        <w:rPr>
          <w:rFonts w:cstheme="minorHAnsi"/>
          <w:sz w:val="22"/>
          <w:szCs w:val="22"/>
        </w:rPr>
      </w:pPr>
    </w:p>
    <w:p w14:paraId="63DCBA5F" w14:textId="25E6B205" w:rsidR="006E42BB" w:rsidRDefault="006E42BB" w:rsidP="0050682D">
      <w:pPr>
        <w:rPr>
          <w:rFonts w:cstheme="minorHAnsi"/>
          <w:sz w:val="22"/>
          <w:szCs w:val="22"/>
        </w:rPr>
      </w:pPr>
    </w:p>
    <w:p w14:paraId="1E4825B0" w14:textId="7EE25ECB" w:rsidR="006E42BB" w:rsidRPr="00235FE1" w:rsidRDefault="006E42BB" w:rsidP="0050682D">
      <w:pPr>
        <w:rPr>
          <w:rFonts w:cstheme="minorHAnsi"/>
          <w:sz w:val="20"/>
          <w:szCs w:val="20"/>
        </w:rPr>
      </w:pPr>
    </w:p>
    <w:sectPr w:rsidR="006E42BB" w:rsidRPr="00235FE1" w:rsidSect="005C4E07">
      <w:headerReference w:type="default" r:id="rId8"/>
      <w:footerReference w:type="default" r:id="rId9"/>
      <w:pgSz w:w="12240" w:h="15840"/>
      <w:pgMar w:top="1440" w:right="1440" w:bottom="1440" w:left="1440" w:header="21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B2BF6" w14:textId="77777777" w:rsidR="00F73683" w:rsidRDefault="00F73683" w:rsidP="007A52D9">
      <w:r>
        <w:separator/>
      </w:r>
    </w:p>
  </w:endnote>
  <w:endnote w:type="continuationSeparator" w:id="0">
    <w:p w14:paraId="7A40261D" w14:textId="77777777" w:rsidR="00F73683" w:rsidRDefault="00F73683" w:rsidP="007A5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A18D" w14:textId="6B8824C8" w:rsidR="007A52D9" w:rsidRPr="002C2698" w:rsidRDefault="007A52D9" w:rsidP="007A52D9">
    <w:pPr>
      <w:pStyle w:val="Default"/>
      <w:jc w:val="center"/>
      <w:rPr>
        <w:rFonts w:asciiTheme="majorHAnsi" w:hAnsiTheme="majorHAnsi" w:cstheme="majorHAnsi"/>
      </w:rPr>
    </w:pPr>
    <w:r w:rsidRPr="002C2698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72F187" wp14:editId="2E9A73A9">
              <wp:simplePos x="0" y="0"/>
              <wp:positionH relativeFrom="column">
                <wp:posOffset>-579871</wp:posOffset>
              </wp:positionH>
              <wp:positionV relativeFrom="paragraph">
                <wp:posOffset>-147320</wp:posOffset>
              </wp:positionV>
              <wp:extent cx="7116946" cy="0"/>
              <wp:effectExtent l="0" t="25400" r="33655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6946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A31A16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line w14:anchorId="20A643DD" id="Straight Connector 1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5.65pt,-11.6pt" to="514.7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" strokecolor="#a31a16" strokeweight="4.5pt">
              <v:stroke joinstyle="miter"/>
            </v:line>
          </w:pict>
        </mc:Fallback>
      </mc:AlternateConten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P.O. BOX 10, Wellington, CO </w:t>
    </w:r>
    <w:proofErr w:type="gramStart"/>
    <w:r w:rsidRPr="002C2698">
      <w:rPr>
        <w:rFonts w:asciiTheme="majorHAnsi" w:hAnsiTheme="majorHAnsi" w:cstheme="majorHAnsi"/>
        <w:color w:val="auto"/>
        <w:sz w:val="20"/>
        <w:szCs w:val="20"/>
      </w:rPr>
      <w:t>80549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|</w:t>
    </w:r>
    <w:proofErr w:type="gramEnd"/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(970) 568-3232 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>|</w:t>
    </w:r>
    <w:r w:rsidR="0078771F" w:rsidRPr="002C2698">
      <w:rPr>
        <w:rFonts w:asciiTheme="majorHAnsi" w:hAnsiTheme="majorHAnsi" w:cstheme="majorHAnsi"/>
        <w:color w:val="auto"/>
        <w:sz w:val="20"/>
        <w:szCs w:val="20"/>
      </w:rPr>
      <w:t xml:space="preserve"> </w:t>
    </w:r>
    <w:r w:rsidRPr="002C2698">
      <w:rPr>
        <w:rFonts w:asciiTheme="majorHAnsi" w:hAnsiTheme="majorHAnsi" w:cstheme="majorHAnsi"/>
        <w:color w:val="auto"/>
        <w:sz w:val="20"/>
        <w:szCs w:val="20"/>
      </w:rPr>
      <w:t xml:space="preserve"> www.WFPD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66674" w14:textId="77777777" w:rsidR="00F73683" w:rsidRDefault="00F73683" w:rsidP="007A52D9">
      <w:r>
        <w:separator/>
      </w:r>
    </w:p>
  </w:footnote>
  <w:footnote w:type="continuationSeparator" w:id="0">
    <w:p w14:paraId="485F7DE4" w14:textId="77777777" w:rsidR="00F73683" w:rsidRDefault="00F73683" w:rsidP="007A5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6E6A" w14:textId="02CB990D" w:rsidR="007A52D9" w:rsidRPr="002C2698" w:rsidRDefault="005C4E07" w:rsidP="005C4E07">
    <w:pPr>
      <w:pStyle w:val="Header"/>
      <w:jc w:val="center"/>
      <w:rPr>
        <w:rFonts w:cstheme="minorHAnsi"/>
        <w:b/>
        <w:bCs/>
      </w:rPr>
    </w:pPr>
    <w:r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37B5D4" wp14:editId="14AAFE19">
              <wp:simplePos x="0" y="0"/>
              <wp:positionH relativeFrom="column">
                <wp:posOffset>4873367</wp:posOffset>
              </wp:positionH>
              <wp:positionV relativeFrom="paragraph">
                <wp:posOffset>-1170940</wp:posOffset>
              </wp:positionV>
              <wp:extent cx="1828800" cy="64008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AE0B18" w14:textId="088DF092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7</w:t>
                          </w:r>
                        </w:p>
                        <w:p w14:paraId="2CEC6CC4" w14:textId="5D03FAA5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10</w:t>
                          </w:r>
                          <w:r w:rsidR="00AC6BF8">
                            <w:rPr>
                              <w:rFonts w:cstheme="minorHAnsi"/>
                            </w:rPr>
                            <w:t>8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</w:t>
                          </w:r>
                          <w:r w:rsidR="009B13C1">
                            <w:rPr>
                              <w:rFonts w:cstheme="minorHAnsi"/>
                            </w:rPr>
                            <w:t>E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County Road 66</w:t>
                          </w:r>
                        </w:p>
                        <w:p w14:paraId="051554E7" w14:textId="6656C12E" w:rsidR="005C4E07" w:rsidRPr="002C2698" w:rsidRDefault="005C4E07" w:rsidP="005C4E07">
                          <w:pPr>
                            <w:jc w:val="right"/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Fort Collins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2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37B5D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83.75pt;margin-top:-92.2pt;width:2in;height:5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" filled="f" stroked="f" strokeweight=".5pt">
              <v:textbox>
                <w:txbxContent>
                  <w:p w14:paraId="21AE0B18" w14:textId="088DF092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7</w:t>
                    </w:r>
                  </w:p>
                  <w:p w14:paraId="2CEC6CC4" w14:textId="5D03FAA5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10</w:t>
                    </w:r>
                    <w:r w:rsidR="00AC6BF8">
                      <w:rPr>
                        <w:rFonts w:cstheme="minorHAnsi"/>
                      </w:rPr>
                      <w:t>8</w:t>
                    </w:r>
                    <w:r w:rsidRPr="002C2698">
                      <w:rPr>
                        <w:rFonts w:cstheme="minorHAnsi"/>
                      </w:rPr>
                      <w:t xml:space="preserve"> </w:t>
                    </w:r>
                    <w:r w:rsidR="009B13C1">
                      <w:rPr>
                        <w:rFonts w:cstheme="minorHAnsi"/>
                      </w:rPr>
                      <w:t>E</w:t>
                    </w:r>
                    <w:r w:rsidRPr="002C2698">
                      <w:rPr>
                        <w:rFonts w:cstheme="minorHAnsi"/>
                      </w:rPr>
                      <w:t xml:space="preserve"> County Road 66</w:t>
                    </w:r>
                  </w:p>
                  <w:p w14:paraId="051554E7" w14:textId="6656C12E" w:rsidR="005C4E07" w:rsidRPr="002C2698" w:rsidRDefault="005C4E07" w:rsidP="005C4E07">
                    <w:pPr>
                      <w:jc w:val="right"/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Fort Collins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24</w:t>
                    </w:r>
                  </w:p>
                </w:txbxContent>
              </v:textbox>
            </v:shape>
          </w:pict>
        </mc:Fallback>
      </mc:AlternateContent>
    </w:r>
    <w:r w:rsidRPr="002C2698">
      <w:rPr>
        <w:rFonts w:cstheme="minorHAnsi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069D34" wp14:editId="675FA37C">
              <wp:simplePos x="0" y="0"/>
              <wp:positionH relativeFrom="column">
                <wp:posOffset>-708025</wp:posOffset>
              </wp:positionH>
              <wp:positionV relativeFrom="paragraph">
                <wp:posOffset>-1167130</wp:posOffset>
              </wp:positionV>
              <wp:extent cx="1828800" cy="64008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640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91F06B" w14:textId="2B83040D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Station 16</w:t>
                          </w:r>
                        </w:p>
                        <w:p w14:paraId="5C3F2835" w14:textId="23AC831E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8130 3</w:t>
                          </w:r>
                          <w:r w:rsidRPr="002C2698">
                            <w:rPr>
                              <w:rFonts w:cstheme="minorHAnsi"/>
                              <w:vertAlign w:val="superscript"/>
                            </w:rPr>
                            <w:t>rd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Street</w:t>
                          </w:r>
                        </w:p>
                        <w:p w14:paraId="2C2EE1BA" w14:textId="7D765D65" w:rsidR="005C4E07" w:rsidRPr="002C2698" w:rsidRDefault="005C4E07">
                          <w:pPr>
                            <w:rPr>
                              <w:rFonts w:cstheme="minorHAnsi"/>
                            </w:rPr>
                          </w:pPr>
                          <w:r w:rsidRPr="002C2698">
                            <w:rPr>
                              <w:rFonts w:cstheme="minorHAnsi"/>
                            </w:rPr>
                            <w:t>Wellington, C</w:t>
                          </w:r>
                          <w:r w:rsidR="00DE62C8">
                            <w:rPr>
                              <w:rFonts w:cstheme="minorHAnsi"/>
                            </w:rPr>
                            <w:t>O</w:t>
                          </w:r>
                          <w:r w:rsidRPr="002C2698">
                            <w:rPr>
                              <w:rFonts w:cstheme="minorHAnsi"/>
                            </w:rPr>
                            <w:t xml:space="preserve"> 8054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2069D34" id="Text Box 2" o:spid="_x0000_s1027" type="#_x0000_t202" style="position:absolute;left:0;text-align:left;margin-left:-55.75pt;margin-top:-91.9pt;width:2in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" filled="f" stroked="f" strokeweight=".5pt">
              <v:textbox>
                <w:txbxContent>
                  <w:p w14:paraId="5C91F06B" w14:textId="2B83040D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Station 16</w:t>
                    </w:r>
                  </w:p>
                  <w:p w14:paraId="5C3F2835" w14:textId="23AC831E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8130 3</w:t>
                    </w:r>
                    <w:r w:rsidRPr="002C2698">
                      <w:rPr>
                        <w:rFonts w:cstheme="minorHAnsi"/>
                        <w:vertAlign w:val="superscript"/>
                      </w:rPr>
                      <w:t>rd</w:t>
                    </w:r>
                    <w:r w:rsidRPr="002C2698">
                      <w:rPr>
                        <w:rFonts w:cstheme="minorHAnsi"/>
                      </w:rPr>
                      <w:t xml:space="preserve"> Street</w:t>
                    </w:r>
                  </w:p>
                  <w:p w14:paraId="2C2EE1BA" w14:textId="7D765D65" w:rsidR="005C4E07" w:rsidRPr="002C2698" w:rsidRDefault="005C4E07">
                    <w:pPr>
                      <w:rPr>
                        <w:rFonts w:cstheme="minorHAnsi"/>
                      </w:rPr>
                    </w:pPr>
                    <w:r w:rsidRPr="002C2698">
                      <w:rPr>
                        <w:rFonts w:cstheme="minorHAnsi"/>
                      </w:rPr>
                      <w:t>Wellington, C</w:t>
                    </w:r>
                    <w:r w:rsidR="00DE62C8">
                      <w:rPr>
                        <w:rFonts w:cstheme="minorHAnsi"/>
                      </w:rPr>
                      <w:t>O</w:t>
                    </w:r>
                    <w:r w:rsidRPr="002C2698">
                      <w:rPr>
                        <w:rFonts w:cstheme="minorHAnsi"/>
                      </w:rPr>
                      <w:t xml:space="preserve"> 80549</w:t>
                    </w:r>
                  </w:p>
                </w:txbxContent>
              </v:textbox>
            </v:shape>
          </w:pict>
        </mc:Fallback>
      </mc:AlternateContent>
    </w:r>
    <w:r w:rsidRPr="002C2698">
      <w:rPr>
        <w:rFonts w:cstheme="minorHAnsi"/>
        <w:b/>
        <w:bCs/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0114E84B" wp14:editId="2513E509">
          <wp:simplePos x="0" y="0"/>
          <wp:positionH relativeFrom="margin">
            <wp:posOffset>2389678</wp:posOffset>
          </wp:positionH>
          <wp:positionV relativeFrom="margin">
            <wp:posOffset>-1448435</wp:posOffset>
          </wp:positionV>
          <wp:extent cx="1139190" cy="1139190"/>
          <wp:effectExtent l="0" t="0" r="3810" b="3810"/>
          <wp:wrapThrough wrapText="bothSides">
            <wp:wrapPolygon edited="0">
              <wp:start x="0" y="0"/>
              <wp:lineTo x="0" y="21431"/>
              <wp:lineTo x="21431" y="21431"/>
              <wp:lineTo x="21431" y="0"/>
              <wp:lineTo x="0" y="0"/>
            </wp:wrapPolygon>
          </wp:wrapThrough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1139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C2698">
      <w:rPr>
        <w:rFonts w:cstheme="minorHAnsi"/>
        <w:b/>
        <w:bCs/>
        <w:sz w:val="28"/>
        <w:szCs w:val="28"/>
      </w:rPr>
      <w:t>Wellington Fire Protection Distr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0DFF"/>
    <w:multiLevelType w:val="hybridMultilevel"/>
    <w:tmpl w:val="970C1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4543A"/>
    <w:multiLevelType w:val="hybridMultilevel"/>
    <w:tmpl w:val="16400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313271"/>
    <w:multiLevelType w:val="hybridMultilevel"/>
    <w:tmpl w:val="B5F0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0F97"/>
    <w:multiLevelType w:val="hybridMultilevel"/>
    <w:tmpl w:val="68A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E3967"/>
    <w:multiLevelType w:val="hybridMultilevel"/>
    <w:tmpl w:val="B40E16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A8664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52E76"/>
    <w:multiLevelType w:val="hybridMultilevel"/>
    <w:tmpl w:val="4FBEC1F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E3793A"/>
    <w:multiLevelType w:val="hybridMultilevel"/>
    <w:tmpl w:val="D746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85838"/>
    <w:multiLevelType w:val="hybridMultilevel"/>
    <w:tmpl w:val="97FC2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225D"/>
    <w:multiLevelType w:val="hybridMultilevel"/>
    <w:tmpl w:val="F67C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F6909"/>
    <w:multiLevelType w:val="hybridMultilevel"/>
    <w:tmpl w:val="8F3C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A339E1"/>
    <w:multiLevelType w:val="hybridMultilevel"/>
    <w:tmpl w:val="77A0C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1617F8"/>
    <w:multiLevelType w:val="hybridMultilevel"/>
    <w:tmpl w:val="C2224768"/>
    <w:lvl w:ilvl="0" w:tplc="A63A70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FBB53B0"/>
    <w:multiLevelType w:val="hybridMultilevel"/>
    <w:tmpl w:val="34621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5E2DE1"/>
    <w:multiLevelType w:val="hybridMultilevel"/>
    <w:tmpl w:val="A5ECF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578AC"/>
    <w:multiLevelType w:val="hybridMultilevel"/>
    <w:tmpl w:val="1CC4E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8C4148"/>
    <w:multiLevelType w:val="hybridMultilevel"/>
    <w:tmpl w:val="73B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50088"/>
    <w:multiLevelType w:val="hybridMultilevel"/>
    <w:tmpl w:val="01C64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DA65E3"/>
    <w:multiLevelType w:val="hybridMultilevel"/>
    <w:tmpl w:val="22DC9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C3E1A"/>
    <w:multiLevelType w:val="hybridMultilevel"/>
    <w:tmpl w:val="54B41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4751C6"/>
    <w:multiLevelType w:val="hybridMultilevel"/>
    <w:tmpl w:val="C43E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477762">
    <w:abstractNumId w:val="10"/>
  </w:num>
  <w:num w:numId="2" w16cid:durableId="1216550390">
    <w:abstractNumId w:val="16"/>
  </w:num>
  <w:num w:numId="3" w16cid:durableId="1804537042">
    <w:abstractNumId w:val="3"/>
  </w:num>
  <w:num w:numId="4" w16cid:durableId="1989892937">
    <w:abstractNumId w:val="13"/>
  </w:num>
  <w:num w:numId="5" w16cid:durableId="1220440394">
    <w:abstractNumId w:val="14"/>
  </w:num>
  <w:num w:numId="6" w16cid:durableId="131138812">
    <w:abstractNumId w:val="11"/>
  </w:num>
  <w:num w:numId="7" w16cid:durableId="1097169188">
    <w:abstractNumId w:val="12"/>
  </w:num>
  <w:num w:numId="8" w16cid:durableId="498808038">
    <w:abstractNumId w:val="1"/>
  </w:num>
  <w:num w:numId="9" w16cid:durableId="131290707">
    <w:abstractNumId w:val="15"/>
  </w:num>
  <w:num w:numId="10" w16cid:durableId="1418093582">
    <w:abstractNumId w:val="2"/>
  </w:num>
  <w:num w:numId="11" w16cid:durableId="716203072">
    <w:abstractNumId w:val="7"/>
  </w:num>
  <w:num w:numId="12" w16cid:durableId="1295722237">
    <w:abstractNumId w:val="9"/>
  </w:num>
  <w:num w:numId="13" w16cid:durableId="364596801">
    <w:abstractNumId w:val="0"/>
  </w:num>
  <w:num w:numId="14" w16cid:durableId="1792819423">
    <w:abstractNumId w:val="4"/>
  </w:num>
  <w:num w:numId="15" w16cid:durableId="55785156">
    <w:abstractNumId w:val="17"/>
  </w:num>
  <w:num w:numId="16" w16cid:durableId="1256479614">
    <w:abstractNumId w:val="6"/>
  </w:num>
  <w:num w:numId="17" w16cid:durableId="203757158">
    <w:abstractNumId w:val="19"/>
  </w:num>
  <w:num w:numId="18" w16cid:durableId="1544364736">
    <w:abstractNumId w:val="8"/>
  </w:num>
  <w:num w:numId="19" w16cid:durableId="587270592">
    <w:abstractNumId w:val="5"/>
  </w:num>
  <w:num w:numId="20" w16cid:durableId="16030309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E3NTE0N7EwMDJS0lEKTi0uzszPAykwMqwFAALGwiItAAAA"/>
  </w:docVars>
  <w:rsids>
    <w:rsidRoot w:val="007A52D9"/>
    <w:rsid w:val="0003427B"/>
    <w:rsid w:val="0005302F"/>
    <w:rsid w:val="00096A62"/>
    <w:rsid w:val="000C27E6"/>
    <w:rsid w:val="000E416F"/>
    <w:rsid w:val="00115ABE"/>
    <w:rsid w:val="00117596"/>
    <w:rsid w:val="00117ECF"/>
    <w:rsid w:val="001215DB"/>
    <w:rsid w:val="001707CA"/>
    <w:rsid w:val="00192A2D"/>
    <w:rsid w:val="001A1D43"/>
    <w:rsid w:val="001A40E8"/>
    <w:rsid w:val="001B2AF5"/>
    <w:rsid w:val="001B319F"/>
    <w:rsid w:val="001C1784"/>
    <w:rsid w:val="001D3DAA"/>
    <w:rsid w:val="001E2D3F"/>
    <w:rsid w:val="00210765"/>
    <w:rsid w:val="00216CE9"/>
    <w:rsid w:val="00231B76"/>
    <w:rsid w:val="00232865"/>
    <w:rsid w:val="00233062"/>
    <w:rsid w:val="00235FE1"/>
    <w:rsid w:val="0023691D"/>
    <w:rsid w:val="00277A6C"/>
    <w:rsid w:val="00296116"/>
    <w:rsid w:val="002A0B03"/>
    <w:rsid w:val="002B4381"/>
    <w:rsid w:val="002C2698"/>
    <w:rsid w:val="002F0377"/>
    <w:rsid w:val="003020AD"/>
    <w:rsid w:val="00302FB8"/>
    <w:rsid w:val="0030489C"/>
    <w:rsid w:val="0033671D"/>
    <w:rsid w:val="003449A0"/>
    <w:rsid w:val="00361393"/>
    <w:rsid w:val="003C583C"/>
    <w:rsid w:val="003D15CD"/>
    <w:rsid w:val="003D5881"/>
    <w:rsid w:val="003F61D4"/>
    <w:rsid w:val="00405234"/>
    <w:rsid w:val="00424098"/>
    <w:rsid w:val="004526BB"/>
    <w:rsid w:val="004654E4"/>
    <w:rsid w:val="004872B9"/>
    <w:rsid w:val="00487B9E"/>
    <w:rsid w:val="00487D41"/>
    <w:rsid w:val="00490E45"/>
    <w:rsid w:val="004A05C3"/>
    <w:rsid w:val="004B45ED"/>
    <w:rsid w:val="004D4DD2"/>
    <w:rsid w:val="004D5245"/>
    <w:rsid w:val="004D7D6B"/>
    <w:rsid w:val="004E045D"/>
    <w:rsid w:val="004F0B9A"/>
    <w:rsid w:val="0050682D"/>
    <w:rsid w:val="005226B5"/>
    <w:rsid w:val="00560073"/>
    <w:rsid w:val="00576573"/>
    <w:rsid w:val="00584AE5"/>
    <w:rsid w:val="00594901"/>
    <w:rsid w:val="005B53B8"/>
    <w:rsid w:val="005C1A09"/>
    <w:rsid w:val="005C4E07"/>
    <w:rsid w:val="006313EA"/>
    <w:rsid w:val="00641C16"/>
    <w:rsid w:val="00646FDF"/>
    <w:rsid w:val="00657A63"/>
    <w:rsid w:val="00666C19"/>
    <w:rsid w:val="00691EAE"/>
    <w:rsid w:val="006A16AA"/>
    <w:rsid w:val="006D0529"/>
    <w:rsid w:val="006E42BB"/>
    <w:rsid w:val="00704047"/>
    <w:rsid w:val="007206E5"/>
    <w:rsid w:val="0074304B"/>
    <w:rsid w:val="00743DE0"/>
    <w:rsid w:val="00747C77"/>
    <w:rsid w:val="007519CA"/>
    <w:rsid w:val="00757336"/>
    <w:rsid w:val="00784D31"/>
    <w:rsid w:val="0078771F"/>
    <w:rsid w:val="00790831"/>
    <w:rsid w:val="007A10EA"/>
    <w:rsid w:val="007A47EA"/>
    <w:rsid w:val="007A52D9"/>
    <w:rsid w:val="007A79DF"/>
    <w:rsid w:val="007B2D90"/>
    <w:rsid w:val="007B39A6"/>
    <w:rsid w:val="007C68DC"/>
    <w:rsid w:val="008112B3"/>
    <w:rsid w:val="008408B9"/>
    <w:rsid w:val="008631C3"/>
    <w:rsid w:val="00863BF9"/>
    <w:rsid w:val="008A62A9"/>
    <w:rsid w:val="008B0A15"/>
    <w:rsid w:val="008B5933"/>
    <w:rsid w:val="008D39EF"/>
    <w:rsid w:val="008E1CB3"/>
    <w:rsid w:val="008F4E42"/>
    <w:rsid w:val="009109AF"/>
    <w:rsid w:val="00911525"/>
    <w:rsid w:val="009148D6"/>
    <w:rsid w:val="0091727A"/>
    <w:rsid w:val="00930599"/>
    <w:rsid w:val="00937BD9"/>
    <w:rsid w:val="00984EDF"/>
    <w:rsid w:val="009B13C1"/>
    <w:rsid w:val="009C2637"/>
    <w:rsid w:val="009E4F65"/>
    <w:rsid w:val="00A35A89"/>
    <w:rsid w:val="00A456F9"/>
    <w:rsid w:val="00A53CFA"/>
    <w:rsid w:val="00A73270"/>
    <w:rsid w:val="00AA3BF1"/>
    <w:rsid w:val="00AB28E9"/>
    <w:rsid w:val="00AC6BF8"/>
    <w:rsid w:val="00AD5B7F"/>
    <w:rsid w:val="00AF7A24"/>
    <w:rsid w:val="00B36576"/>
    <w:rsid w:val="00B46128"/>
    <w:rsid w:val="00B83A90"/>
    <w:rsid w:val="00B95B00"/>
    <w:rsid w:val="00BB6128"/>
    <w:rsid w:val="00BE5572"/>
    <w:rsid w:val="00C10426"/>
    <w:rsid w:val="00C139C0"/>
    <w:rsid w:val="00C221B7"/>
    <w:rsid w:val="00C24CE9"/>
    <w:rsid w:val="00C34F00"/>
    <w:rsid w:val="00C34F8A"/>
    <w:rsid w:val="00C368C5"/>
    <w:rsid w:val="00C4507F"/>
    <w:rsid w:val="00C46FBC"/>
    <w:rsid w:val="00C57F89"/>
    <w:rsid w:val="00C6695C"/>
    <w:rsid w:val="00C728F5"/>
    <w:rsid w:val="00C81E45"/>
    <w:rsid w:val="00C951A5"/>
    <w:rsid w:val="00CA174F"/>
    <w:rsid w:val="00CB7F88"/>
    <w:rsid w:val="00CC1C75"/>
    <w:rsid w:val="00CC750D"/>
    <w:rsid w:val="00CE54BE"/>
    <w:rsid w:val="00CE6BC6"/>
    <w:rsid w:val="00CF0000"/>
    <w:rsid w:val="00D24E05"/>
    <w:rsid w:val="00D31532"/>
    <w:rsid w:val="00D36D5D"/>
    <w:rsid w:val="00D5318F"/>
    <w:rsid w:val="00D80EB3"/>
    <w:rsid w:val="00D86CFB"/>
    <w:rsid w:val="00D907FC"/>
    <w:rsid w:val="00DC3673"/>
    <w:rsid w:val="00DC4340"/>
    <w:rsid w:val="00DE2B4B"/>
    <w:rsid w:val="00DE62C8"/>
    <w:rsid w:val="00E25BF1"/>
    <w:rsid w:val="00E329F4"/>
    <w:rsid w:val="00E56840"/>
    <w:rsid w:val="00E679AD"/>
    <w:rsid w:val="00E745EA"/>
    <w:rsid w:val="00E7635A"/>
    <w:rsid w:val="00E82386"/>
    <w:rsid w:val="00EB40A2"/>
    <w:rsid w:val="00EC169A"/>
    <w:rsid w:val="00EC575D"/>
    <w:rsid w:val="00EE3053"/>
    <w:rsid w:val="00EF4E10"/>
    <w:rsid w:val="00F01543"/>
    <w:rsid w:val="00F11B2B"/>
    <w:rsid w:val="00F12FDC"/>
    <w:rsid w:val="00F241DC"/>
    <w:rsid w:val="00F471FD"/>
    <w:rsid w:val="00F60040"/>
    <w:rsid w:val="00F73683"/>
    <w:rsid w:val="00F8340C"/>
    <w:rsid w:val="00FA42BB"/>
    <w:rsid w:val="00FA5294"/>
    <w:rsid w:val="00FC49B1"/>
    <w:rsid w:val="00FE34BB"/>
    <w:rsid w:val="00FE44C9"/>
    <w:rsid w:val="00FE46E5"/>
    <w:rsid w:val="00FF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80153"/>
  <w15:chartTrackingRefBased/>
  <w15:docId w15:val="{A71F40A2-7E5E-C34E-AA5F-63FE19FAB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A52D9"/>
  </w:style>
  <w:style w:type="paragraph" w:styleId="Footer">
    <w:name w:val="footer"/>
    <w:basedOn w:val="Normal"/>
    <w:link w:val="FooterChar"/>
    <w:uiPriority w:val="99"/>
    <w:unhideWhenUsed/>
    <w:rsid w:val="007A5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52D9"/>
  </w:style>
  <w:style w:type="paragraph" w:customStyle="1" w:styleId="Default">
    <w:name w:val="Default"/>
    <w:rsid w:val="007A52D9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F60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60040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1"/>
    <w:qFormat/>
    <w:rsid w:val="00757336"/>
  </w:style>
  <w:style w:type="character" w:styleId="UnresolvedMention">
    <w:name w:val="Unresolved Mention"/>
    <w:basedOn w:val="DefaultParagraphFont"/>
    <w:uiPriority w:val="99"/>
    <w:semiHidden/>
    <w:unhideWhenUsed/>
    <w:rsid w:val="006E4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6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6E72EB-372A-A34C-9164-833AF8657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Gonzales</dc:creator>
  <cp:keywords/>
  <dc:description/>
  <cp:lastModifiedBy>Christine Gaiter</cp:lastModifiedBy>
  <cp:revision>4</cp:revision>
  <cp:lastPrinted>2021-09-03T16:46:00Z</cp:lastPrinted>
  <dcterms:created xsi:type="dcterms:W3CDTF">2023-09-06T00:14:00Z</dcterms:created>
  <dcterms:modified xsi:type="dcterms:W3CDTF">2023-09-21T14:59:00Z</dcterms:modified>
</cp:coreProperties>
</file>